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'orang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Eliminar el contenido/envase en ... (... de acuerdo con la normativa local/regional/nacional o internacional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nerol, geraniol; (2E)-3,7-dimethylocta-2,6-dien-1-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ranja. Honeydew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orang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'orang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nerol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nerol, geraniol; (2E)-3,7-dimethylocta-2,6-dien-1-ol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orang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'orang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1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D4D2DF-806F-4E25-9970-5BFAF2327136}"/>
</file>

<file path=customXml/itemProps3.xml><?xml version="1.0" encoding="utf-8"?>
<ds:datastoreItem xmlns:ds="http://schemas.openxmlformats.org/officeDocument/2006/customXml" ds:itemID="{1D065836-1E59-4D15-8A77-1BF02212EADD}"/>
</file>

<file path=customXml/itemProps4.xml><?xml version="1.0" encoding="utf-8"?>
<ds:datastoreItem xmlns:ds="http://schemas.openxmlformats.org/officeDocument/2006/customXml" ds:itemID="{BCFD52A0-A3FA-42D5-90D5-F7DBB93B5E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